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B1C2A" w14:textId="77777777" w:rsidR="00F65445" w:rsidRPr="004B2C68" w:rsidRDefault="00F65445" w:rsidP="00F65445">
      <w:pPr>
        <w:pStyle w:val="Heading2"/>
        <w:jc w:val="center"/>
        <w:rPr>
          <w:rFonts w:ascii="Times New Roman" w:eastAsia="Times New Roman" w:hAnsi="Times New Roman" w:cs="Times New Roman"/>
          <w:color w:val="auto"/>
          <w:sz w:val="32"/>
          <w:szCs w:val="32"/>
        </w:rPr>
      </w:pPr>
      <w:r w:rsidRPr="004B2C68">
        <w:rPr>
          <w:rFonts w:ascii="Times New Roman" w:eastAsia="Times New Roman" w:hAnsi="Times New Roman" w:cs="Times New Roman"/>
          <w:color w:val="auto"/>
          <w:sz w:val="32"/>
          <w:szCs w:val="32"/>
        </w:rPr>
        <w:t>For Field Trip Organizers</w:t>
      </w:r>
    </w:p>
    <w:p w14:paraId="44C6634E" w14:textId="594DF57C" w:rsidR="00F65445" w:rsidRPr="004B2C68" w:rsidRDefault="001C6B7C" w:rsidP="001C6B7C">
      <w:pPr>
        <w:shd w:val="clear" w:color="auto" w:fill="FFFFFF"/>
        <w:spacing w:after="0" w:line="240" w:lineRule="auto"/>
        <w:rPr>
          <w:rFonts w:eastAsia="Times New Roman"/>
          <w:b/>
          <w:bCs/>
          <w:sz w:val="24"/>
          <w:szCs w:val="24"/>
          <w:lang w:val="en-GB" w:eastAsia="en-GB"/>
        </w:rPr>
      </w:pPr>
      <w:r w:rsidRPr="004B2C68">
        <w:rPr>
          <w:rFonts w:eastAsia="Times New Roman"/>
          <w:b/>
          <w:bCs/>
          <w:sz w:val="24"/>
          <w:szCs w:val="24"/>
          <w:lang w:val="en-GB" w:eastAsia="en-GB"/>
        </w:rPr>
        <w:t xml:space="preserve">Summary </w:t>
      </w:r>
    </w:p>
    <w:p w14:paraId="1ECF749C" w14:textId="53EAF0C4" w:rsidR="001C6B7C" w:rsidRPr="004B2C68" w:rsidRDefault="001C6B7C" w:rsidP="001C6B7C">
      <w:pPr>
        <w:shd w:val="clear" w:color="auto" w:fill="FFFFFF"/>
        <w:spacing w:after="0" w:line="240" w:lineRule="auto"/>
        <w:rPr>
          <w:rFonts w:eastAsia="Times New Roman"/>
          <w:sz w:val="24"/>
          <w:szCs w:val="24"/>
          <w:lang w:val="en-GB" w:eastAsia="en-GB"/>
        </w:rPr>
      </w:pPr>
      <w:r w:rsidRPr="004B2C68">
        <w:rPr>
          <w:rFonts w:eastAsia="Times New Roman"/>
          <w:sz w:val="24"/>
          <w:szCs w:val="24"/>
          <w:lang w:val="en-GB" w:eastAsia="en-GB"/>
        </w:rPr>
        <w:t xml:space="preserve">There are three stations in this field trip. We suggest </w:t>
      </w:r>
      <w:r w:rsidRPr="004B2C68">
        <w:rPr>
          <w:rFonts w:eastAsia="Times New Roman"/>
          <w:b/>
          <w:bCs/>
          <w:sz w:val="24"/>
          <w:szCs w:val="24"/>
          <w:lang w:val="en-GB" w:eastAsia="en-GB"/>
        </w:rPr>
        <w:t>20-30 minutes/station</w:t>
      </w:r>
      <w:r w:rsidRPr="004B2C68">
        <w:rPr>
          <w:rFonts w:eastAsia="Times New Roman"/>
          <w:sz w:val="24"/>
          <w:szCs w:val="24"/>
          <w:lang w:val="en-GB" w:eastAsia="en-GB"/>
        </w:rPr>
        <w:t>. Stations could be added or removed. Potential additional station</w:t>
      </w:r>
      <w:r w:rsidR="002A0FA8">
        <w:rPr>
          <w:rFonts w:eastAsia="Times New Roman"/>
          <w:sz w:val="24"/>
          <w:szCs w:val="24"/>
          <w:lang w:val="en-GB" w:eastAsia="en-GB"/>
        </w:rPr>
        <w:t>s</w:t>
      </w:r>
      <w:r w:rsidRPr="004B2C68">
        <w:rPr>
          <w:rFonts w:eastAsia="Times New Roman"/>
          <w:sz w:val="24"/>
          <w:szCs w:val="24"/>
          <w:lang w:val="en-GB" w:eastAsia="en-GB"/>
        </w:rPr>
        <w:t xml:space="preserve"> include 1) Earth Science and Mining </w:t>
      </w:r>
      <w:r w:rsidRPr="004B2C68">
        <w:rPr>
          <w:rFonts w:eastAsia="Times New Roman"/>
          <w:b/>
          <w:bCs/>
          <w:sz w:val="24"/>
          <w:szCs w:val="24"/>
          <w:lang w:val="en-GB" w:eastAsia="en-GB"/>
        </w:rPr>
        <w:t>games</w:t>
      </w:r>
      <w:r w:rsidRPr="004B2C68">
        <w:rPr>
          <w:rFonts w:eastAsia="Times New Roman"/>
          <w:sz w:val="24"/>
          <w:szCs w:val="24"/>
          <w:lang w:val="en-GB" w:eastAsia="en-GB"/>
        </w:rPr>
        <w:t xml:space="preserve"> (mineral matching, rice mining) and 2) </w:t>
      </w:r>
      <w:r w:rsidRPr="004B2C68">
        <w:rPr>
          <w:rFonts w:eastAsia="Times New Roman"/>
          <w:b/>
          <w:bCs/>
          <w:sz w:val="24"/>
          <w:szCs w:val="24"/>
          <w:lang w:val="en-GB" w:eastAsia="en-GB"/>
        </w:rPr>
        <w:t>seismological station lesson</w:t>
      </w:r>
      <w:r w:rsidRPr="004B2C68">
        <w:rPr>
          <w:rFonts w:eastAsia="Times New Roman"/>
          <w:sz w:val="24"/>
          <w:szCs w:val="24"/>
          <w:lang w:val="en-GB" w:eastAsia="en-GB"/>
        </w:rPr>
        <w:t xml:space="preserve">. </w:t>
      </w:r>
      <w:r w:rsidR="004B2C68">
        <w:rPr>
          <w:rFonts w:eastAsia="Times New Roman"/>
          <w:sz w:val="24"/>
          <w:szCs w:val="24"/>
          <w:lang w:val="en-GB" w:eastAsia="en-GB"/>
        </w:rPr>
        <w:t>The current field trip is focused upon fossils</w:t>
      </w:r>
      <w:r w:rsidR="00AE05DA">
        <w:rPr>
          <w:rFonts w:eastAsia="Times New Roman"/>
          <w:sz w:val="24"/>
          <w:szCs w:val="24"/>
          <w:lang w:val="en-GB" w:eastAsia="en-GB"/>
        </w:rPr>
        <w:t>. T</w:t>
      </w:r>
      <w:r w:rsidR="004B2C68">
        <w:rPr>
          <w:rFonts w:eastAsia="Times New Roman"/>
          <w:sz w:val="24"/>
          <w:szCs w:val="24"/>
          <w:lang w:val="en-GB" w:eastAsia="en-GB"/>
        </w:rPr>
        <w:t xml:space="preserve">his template </w:t>
      </w:r>
      <w:r w:rsidR="00AE05DA">
        <w:rPr>
          <w:rFonts w:eastAsia="Times New Roman"/>
          <w:sz w:val="24"/>
          <w:szCs w:val="24"/>
          <w:lang w:val="en-GB" w:eastAsia="en-GB"/>
        </w:rPr>
        <w:t>can</w:t>
      </w:r>
      <w:r w:rsidR="004B2C68">
        <w:rPr>
          <w:rFonts w:eastAsia="Times New Roman"/>
          <w:sz w:val="24"/>
          <w:szCs w:val="24"/>
          <w:lang w:val="en-GB" w:eastAsia="en-GB"/>
        </w:rPr>
        <w:t xml:space="preserve"> be adjusted to focus on other geological concepts, such as rocks and minerals</w:t>
      </w:r>
      <w:r w:rsidR="00AE05DA">
        <w:rPr>
          <w:rFonts w:eastAsia="Times New Roman"/>
          <w:sz w:val="24"/>
          <w:szCs w:val="24"/>
          <w:lang w:val="en-GB" w:eastAsia="en-GB"/>
        </w:rPr>
        <w:t>;</w:t>
      </w:r>
      <w:r w:rsidR="002A0FA8">
        <w:rPr>
          <w:rFonts w:eastAsia="Times New Roman"/>
          <w:sz w:val="24"/>
          <w:szCs w:val="24"/>
          <w:lang w:val="en-GB" w:eastAsia="en-GB"/>
        </w:rPr>
        <w:t xml:space="preserve"> there are samples and large stone slabs that are well suited to this</w:t>
      </w:r>
      <w:r w:rsidR="004B2C68">
        <w:rPr>
          <w:rFonts w:eastAsia="Times New Roman"/>
          <w:sz w:val="24"/>
          <w:szCs w:val="24"/>
          <w:lang w:val="en-GB" w:eastAsia="en-GB"/>
        </w:rPr>
        <w:t xml:space="preserve">. </w:t>
      </w:r>
    </w:p>
    <w:p w14:paraId="16591E4E" w14:textId="77777777" w:rsidR="002A0FA8" w:rsidRPr="002A0FA8" w:rsidRDefault="002A0FA8" w:rsidP="00E1130B">
      <w:pPr>
        <w:shd w:val="clear" w:color="auto" w:fill="FFFFFF"/>
        <w:spacing w:after="0" w:line="240" w:lineRule="auto"/>
        <w:ind w:left="3420"/>
        <w:rPr>
          <w:rFonts w:eastAsia="Times New Roman"/>
          <w:sz w:val="6"/>
          <w:szCs w:val="6"/>
          <w:lang w:val="en-GB" w:eastAsia="en-GB"/>
        </w:rPr>
      </w:pPr>
    </w:p>
    <w:p w14:paraId="48EDD5BE" w14:textId="5F31D8DA" w:rsidR="00175C53" w:rsidRPr="004B2C68" w:rsidRDefault="00175C53" w:rsidP="00E1130B">
      <w:pPr>
        <w:shd w:val="clear" w:color="auto" w:fill="FFFFFF"/>
        <w:spacing w:after="0" w:line="240" w:lineRule="auto"/>
        <w:ind w:left="3420"/>
        <w:rPr>
          <w:rFonts w:eastAsia="Times New Roman"/>
          <w:sz w:val="24"/>
          <w:szCs w:val="24"/>
          <w:lang w:val="en-GB" w:eastAsia="en-GB"/>
        </w:rPr>
      </w:pPr>
      <w:r w:rsidRPr="004B2C68">
        <w:rPr>
          <w:rFonts w:eastAsia="Times New Roman"/>
          <w:sz w:val="24"/>
          <w:szCs w:val="24"/>
          <w:lang w:val="en-GB" w:eastAsia="en-GB"/>
        </w:rPr>
        <w:t>Station summary</w:t>
      </w:r>
    </w:p>
    <w:p w14:paraId="3C53346B" w14:textId="0EF97B29" w:rsidR="00175C53" w:rsidRPr="004B2C68" w:rsidRDefault="00175C53" w:rsidP="00E1130B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4320"/>
        <w:rPr>
          <w:rFonts w:eastAsia="Times New Roman"/>
          <w:sz w:val="24"/>
          <w:szCs w:val="24"/>
          <w:lang w:val="en-GB" w:eastAsia="en-GB"/>
        </w:rPr>
      </w:pPr>
      <w:r w:rsidRPr="004B2C68">
        <w:rPr>
          <w:rFonts w:eastAsia="Times New Roman"/>
          <w:sz w:val="24"/>
          <w:szCs w:val="24"/>
          <w:lang w:val="en-GB" w:eastAsia="en-GB"/>
        </w:rPr>
        <w:t>Classroom Fossil Identification</w:t>
      </w:r>
    </w:p>
    <w:p w14:paraId="72AE84F3" w14:textId="4113C509" w:rsidR="00175C53" w:rsidRDefault="00175C53" w:rsidP="00E1130B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4320"/>
        <w:rPr>
          <w:rFonts w:eastAsia="Times New Roman"/>
          <w:sz w:val="24"/>
          <w:szCs w:val="24"/>
          <w:lang w:val="en-GB" w:eastAsia="en-GB"/>
        </w:rPr>
      </w:pPr>
      <w:r w:rsidRPr="004B2C68">
        <w:rPr>
          <w:rFonts w:eastAsia="Times New Roman"/>
          <w:sz w:val="24"/>
          <w:szCs w:val="24"/>
          <w:lang w:val="en-GB" w:eastAsia="en-GB"/>
        </w:rPr>
        <w:t>Building Tour</w:t>
      </w:r>
    </w:p>
    <w:p w14:paraId="56347C4C" w14:textId="4BDDC128" w:rsidR="004B2C68" w:rsidRDefault="004B2C68" w:rsidP="00E1130B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4320"/>
        <w:rPr>
          <w:rFonts w:eastAsia="Times New Roman"/>
          <w:sz w:val="24"/>
          <w:szCs w:val="24"/>
          <w:lang w:val="en-GB" w:eastAsia="en-GB"/>
        </w:rPr>
      </w:pPr>
      <w:r w:rsidRPr="004B2C68">
        <w:rPr>
          <w:rFonts w:eastAsia="Times New Roman"/>
          <w:sz w:val="24"/>
          <w:szCs w:val="24"/>
          <w:lang w:val="en-GB" w:eastAsia="en-GB"/>
        </w:rPr>
        <w:t>Campus Tour</w:t>
      </w:r>
    </w:p>
    <w:p w14:paraId="019CE59B" w14:textId="2595E559" w:rsidR="004B2C68" w:rsidRPr="00E1130B" w:rsidRDefault="004A430C" w:rsidP="004B2C68">
      <w:pPr>
        <w:pStyle w:val="Heading3"/>
        <w:rPr>
          <w:rFonts w:eastAsia="Times New Roman"/>
          <w:color w:val="auto"/>
          <w:sz w:val="28"/>
          <w:szCs w:val="28"/>
        </w:rPr>
      </w:pPr>
      <w:r w:rsidRPr="00E1130B">
        <w:rPr>
          <w:rFonts w:eastAsia="Times New Roman"/>
          <w:color w:val="auto"/>
          <w:sz w:val="28"/>
          <w:szCs w:val="28"/>
        </w:rPr>
        <w:t>Station 1</w:t>
      </w:r>
      <w:r w:rsidR="004B2C68" w:rsidRPr="00E1130B">
        <w:rPr>
          <w:rFonts w:eastAsia="Times New Roman"/>
          <w:color w:val="auto"/>
          <w:sz w:val="28"/>
          <w:szCs w:val="28"/>
        </w:rPr>
        <w:t>. Fossil Types Identification</w:t>
      </w:r>
    </w:p>
    <w:p w14:paraId="12A15DA7" w14:textId="4275BAD8" w:rsidR="004B2C68" w:rsidRDefault="004B2C68" w:rsidP="00E1130B">
      <w:r>
        <w:t>Reserve a classroom, use presentation</w:t>
      </w:r>
      <w:r w:rsidR="00AE05DA">
        <w:t>,</w:t>
      </w:r>
      <w:r>
        <w:t xml:space="preserve"> fossil types overview sheet in this packet</w:t>
      </w:r>
      <w:r w:rsidR="00AE05DA">
        <w:t>,</w:t>
      </w:r>
      <w:r>
        <w:t xml:space="preserve"> and the “Fossil not a Fossil” activity boxes.</w:t>
      </w:r>
    </w:p>
    <w:p w14:paraId="1D080A9F" w14:textId="5172C352" w:rsidR="00F65445" w:rsidRPr="00E1130B" w:rsidRDefault="00F65445" w:rsidP="004B2C68">
      <w:pPr>
        <w:pStyle w:val="Heading3"/>
        <w:rPr>
          <w:rFonts w:eastAsia="Times New Roman"/>
          <w:sz w:val="28"/>
          <w:szCs w:val="28"/>
        </w:rPr>
      </w:pPr>
      <w:r w:rsidRPr="00E1130B">
        <w:rPr>
          <w:rFonts w:eastAsia="Times New Roman"/>
          <w:sz w:val="28"/>
          <w:szCs w:val="28"/>
        </w:rPr>
        <w:t xml:space="preserve">Station </w:t>
      </w:r>
      <w:r w:rsidR="004A430C" w:rsidRPr="00E1130B">
        <w:rPr>
          <w:rFonts w:eastAsia="Times New Roman"/>
          <w:sz w:val="28"/>
          <w:szCs w:val="28"/>
        </w:rPr>
        <w:t>2</w:t>
      </w:r>
      <w:r w:rsidR="004B2C68" w:rsidRPr="00E1130B">
        <w:rPr>
          <w:rFonts w:eastAsia="Times New Roman"/>
          <w:sz w:val="28"/>
          <w:szCs w:val="28"/>
        </w:rPr>
        <w:t xml:space="preserve">. </w:t>
      </w:r>
      <w:r w:rsidR="004A430C" w:rsidRPr="00E1130B">
        <w:rPr>
          <w:rFonts w:eastAsia="Times New Roman"/>
          <w:sz w:val="28"/>
          <w:szCs w:val="28"/>
        </w:rPr>
        <w:t>Building Tour</w:t>
      </w:r>
    </w:p>
    <w:p w14:paraId="588C28A4" w14:textId="1B8697DC" w:rsidR="00F65445" w:rsidRPr="004B2C68" w:rsidRDefault="00AE05DA" w:rsidP="00F6544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="00F65445" w:rsidRPr="004B2C68">
        <w:rPr>
          <w:rFonts w:ascii="Times New Roman" w:eastAsia="Times New Roman" w:hAnsi="Times New Roman" w:cs="Times New Roman"/>
          <w:sz w:val="24"/>
          <w:szCs w:val="24"/>
        </w:rPr>
        <w:t>ake 2 minutes to look at the features</w:t>
      </w:r>
      <w:r w:rsidRPr="00AE05D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B2C68">
        <w:rPr>
          <w:rFonts w:ascii="Times New Roman" w:eastAsia="Times New Roman" w:hAnsi="Times New Roman" w:cs="Times New Roman"/>
          <w:sz w:val="24"/>
          <w:szCs w:val="24"/>
        </w:rPr>
        <w:t>t each stop</w:t>
      </w:r>
      <w:r w:rsidR="004B2C68">
        <w:rPr>
          <w:rFonts w:ascii="Times New Roman" w:eastAsia="Times New Roman" w:hAnsi="Times New Roman" w:cs="Times New Roman"/>
          <w:sz w:val="24"/>
          <w:szCs w:val="24"/>
        </w:rPr>
        <w:t>. Instruct students to</w:t>
      </w:r>
      <w:r w:rsidR="00F65445" w:rsidRPr="004B2C68">
        <w:rPr>
          <w:rFonts w:ascii="Times New Roman" w:eastAsia="Times New Roman" w:hAnsi="Times New Roman" w:cs="Times New Roman"/>
          <w:sz w:val="24"/>
          <w:szCs w:val="24"/>
        </w:rPr>
        <w:t xml:space="preserve"> write down observations about the feature. Discuss these observations. Now discuss what you think those observations mean (inferences). </w:t>
      </w:r>
    </w:p>
    <w:p w14:paraId="13FFF2DF" w14:textId="63763305" w:rsidR="00F65445" w:rsidRPr="004B2C68" w:rsidRDefault="004B2C68" w:rsidP="00F65445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Suggested stops</w:t>
      </w:r>
    </w:p>
    <w:p w14:paraId="5D151FF0" w14:textId="77777777" w:rsidR="00F65445" w:rsidRPr="004B2C68" w:rsidRDefault="00F65445" w:rsidP="00F65445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b/>
          <w:sz w:val="24"/>
          <w:szCs w:val="24"/>
        </w:rPr>
        <w:t>Third floor stops</w:t>
      </w:r>
    </w:p>
    <w:p w14:paraId="0E772C9B" w14:textId="429A6FF7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The slabs with many fossils near </w:t>
      </w:r>
      <w:r w:rsidR="00AE05D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B2C68">
        <w:rPr>
          <w:rFonts w:ascii="Times New Roman" w:eastAsia="Times New Roman" w:hAnsi="Times New Roman" w:cs="Times New Roman"/>
          <w:sz w:val="24"/>
          <w:szCs w:val="24"/>
        </w:rPr>
        <w:t>dep</w:t>
      </w:r>
      <w:r w:rsidR="002A0FA8">
        <w:rPr>
          <w:rFonts w:ascii="Times New Roman" w:eastAsia="Times New Roman" w:hAnsi="Times New Roman" w:cs="Times New Roman"/>
          <w:sz w:val="24"/>
          <w:szCs w:val="24"/>
        </w:rPr>
        <w:t>artment</w:t>
      </w: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 office</w:t>
      </w:r>
    </w:p>
    <w:p w14:paraId="0CF6F7CD" w14:textId="2961E9C0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Fossil wall across from the bathroom (activity: sketch a cephalopod </w:t>
      </w:r>
      <w:r w:rsidR="002A0FA8">
        <w:rPr>
          <w:rFonts w:ascii="Times New Roman" w:eastAsia="Times New Roman" w:hAnsi="Times New Roman" w:cs="Times New Roman"/>
          <w:sz w:val="24"/>
          <w:szCs w:val="24"/>
        </w:rPr>
        <w:t>[</w:t>
      </w:r>
      <w:r w:rsidRPr="004B2C68">
        <w:rPr>
          <w:rFonts w:ascii="Times New Roman" w:eastAsia="Times New Roman" w:hAnsi="Times New Roman" w:cs="Times New Roman"/>
          <w:sz w:val="24"/>
          <w:szCs w:val="24"/>
        </w:rPr>
        <w:t>wax paper and pencil</w:t>
      </w:r>
      <w:r w:rsidR="002A0FA8">
        <w:rPr>
          <w:rFonts w:ascii="Times New Roman" w:eastAsia="Times New Roman" w:hAnsi="Times New Roman" w:cs="Times New Roman"/>
          <w:sz w:val="24"/>
          <w:szCs w:val="24"/>
        </w:rPr>
        <w:t>]</w:t>
      </w: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Pr="004B2C68">
        <w:rPr>
          <w:rFonts w:ascii="Times New Roman" w:eastAsia="Times New Roman" w:hAnsi="Times New Roman" w:cs="Times New Roman"/>
          <w:b/>
          <w:sz w:val="24"/>
          <w:szCs w:val="24"/>
        </w:rPr>
        <w:t xml:space="preserve">(Stop 1) </w:t>
      </w:r>
    </w:p>
    <w:p w14:paraId="35B1DA3F" w14:textId="77777777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Mass mortality wall - death traps make for great fossil accumulations. </w:t>
      </w:r>
      <w:r w:rsidRPr="004B2C68">
        <w:rPr>
          <w:rFonts w:ascii="Times New Roman" w:eastAsia="Times New Roman" w:hAnsi="Times New Roman" w:cs="Times New Roman"/>
          <w:b/>
          <w:sz w:val="24"/>
          <w:szCs w:val="24"/>
        </w:rPr>
        <w:t>(Stop 2)</w:t>
      </w:r>
    </w:p>
    <w:p w14:paraId="030E6A73" w14:textId="77777777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Enjoy the view over the city (take a look at the casts of ammonoid fossils on the wall)</w:t>
      </w:r>
    </w:p>
    <w:p w14:paraId="5B165CCC" w14:textId="77777777" w:rsidR="00F65445" w:rsidRPr="004B2C68" w:rsidRDefault="00F65445" w:rsidP="00F65445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b/>
          <w:sz w:val="24"/>
          <w:szCs w:val="24"/>
        </w:rPr>
        <w:t>Second floor stops</w:t>
      </w:r>
    </w:p>
    <w:p w14:paraId="03F2DF99" w14:textId="2212B445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Footprints and carbonized mold and cast across from bathrooms </w:t>
      </w:r>
      <w:r w:rsidRPr="002A0FA8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r w:rsidR="002A0FA8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Pr="002A0FA8">
        <w:rPr>
          <w:rFonts w:ascii="Times New Roman" w:eastAsia="Times New Roman" w:hAnsi="Times New Roman" w:cs="Times New Roman"/>
          <w:b/>
          <w:bCs/>
          <w:sz w:val="24"/>
          <w:szCs w:val="24"/>
        </w:rPr>
        <w:t>top 3)</w:t>
      </w:r>
    </w:p>
    <w:p w14:paraId="1778A0C4" w14:textId="77777777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Leaf and fish fossils near confluence </w:t>
      </w:r>
      <w:r w:rsidRPr="004B2C68">
        <w:rPr>
          <w:rFonts w:ascii="Times New Roman" w:eastAsia="Times New Roman" w:hAnsi="Times New Roman" w:cs="Times New Roman"/>
          <w:b/>
          <w:sz w:val="24"/>
          <w:szCs w:val="24"/>
        </w:rPr>
        <w:t>(Stop 4)</w:t>
      </w:r>
    </w:p>
    <w:p w14:paraId="09BC2AD1" w14:textId="77777777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WBB labs and coffee shop</w:t>
      </w:r>
    </w:p>
    <w:p w14:paraId="66F35EF8" w14:textId="77777777" w:rsidR="00F65445" w:rsidRPr="004B2C68" w:rsidRDefault="00F65445" w:rsidP="00F65445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b/>
          <w:sz w:val="24"/>
          <w:szCs w:val="24"/>
        </w:rPr>
        <w:t>First floor</w:t>
      </w:r>
    </w:p>
    <w:p w14:paraId="218F43B6" w14:textId="2BEF9ACF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Seismology station – check out if an earthquake has happened recently</w:t>
      </w:r>
      <w:r w:rsidR="00175C53" w:rsidRPr="004B2C68">
        <w:rPr>
          <w:rFonts w:ascii="Times New Roman" w:eastAsia="Times New Roman" w:hAnsi="Times New Roman" w:cs="Times New Roman"/>
          <w:sz w:val="24"/>
          <w:szCs w:val="24"/>
        </w:rPr>
        <w:t xml:space="preserve">. Have the students jump together to make an </w:t>
      </w:r>
      <w:proofErr w:type="gramStart"/>
      <w:r w:rsidR="00175C53" w:rsidRPr="004B2C68">
        <w:rPr>
          <w:rFonts w:ascii="Times New Roman" w:eastAsia="Times New Roman" w:hAnsi="Times New Roman" w:cs="Times New Roman"/>
          <w:sz w:val="24"/>
          <w:szCs w:val="24"/>
        </w:rPr>
        <w:t>earthquake.</w:t>
      </w:r>
      <w:proofErr w:type="gramEnd"/>
      <w:r w:rsidR="00175C53" w:rsidRPr="004B2C68">
        <w:rPr>
          <w:rFonts w:ascii="Times New Roman" w:eastAsia="Times New Roman" w:hAnsi="Times New Roman" w:cs="Times New Roman"/>
          <w:sz w:val="24"/>
          <w:szCs w:val="24"/>
        </w:rPr>
        <w:t xml:space="preserve"> It will </w:t>
      </w:r>
      <w:r w:rsidR="00E1130B">
        <w:rPr>
          <w:rFonts w:ascii="Times New Roman" w:eastAsia="Times New Roman" w:hAnsi="Times New Roman" w:cs="Times New Roman"/>
          <w:sz w:val="24"/>
          <w:szCs w:val="24"/>
        </w:rPr>
        <w:t xml:space="preserve">be </w:t>
      </w:r>
      <w:r w:rsidR="00E1130B" w:rsidRPr="004B2C68">
        <w:rPr>
          <w:rFonts w:ascii="Times New Roman" w:eastAsia="Times New Roman" w:hAnsi="Times New Roman" w:cs="Times New Roman"/>
          <w:sz w:val="24"/>
          <w:szCs w:val="24"/>
        </w:rPr>
        <w:t>report</w:t>
      </w:r>
      <w:r w:rsidR="00AE05DA">
        <w:rPr>
          <w:rFonts w:ascii="Times New Roman" w:eastAsia="Times New Roman" w:hAnsi="Times New Roman" w:cs="Times New Roman"/>
          <w:sz w:val="24"/>
          <w:szCs w:val="24"/>
        </w:rPr>
        <w:t>ed</w:t>
      </w:r>
      <w:r w:rsidR="00175C53" w:rsidRPr="004B2C68">
        <w:rPr>
          <w:rFonts w:ascii="Times New Roman" w:eastAsia="Times New Roman" w:hAnsi="Times New Roman" w:cs="Times New Roman"/>
          <w:sz w:val="24"/>
          <w:szCs w:val="24"/>
        </w:rPr>
        <w:t xml:space="preserve"> on this screen (red square). </w:t>
      </w:r>
    </w:p>
    <w:p w14:paraId="6A53D353" w14:textId="79EB1B45" w:rsidR="00175C53" w:rsidRPr="004B2C68" w:rsidRDefault="00175C53" w:rsidP="00175C53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823242" wp14:editId="749BA529">
                <wp:simplePos x="0" y="0"/>
                <wp:positionH relativeFrom="column">
                  <wp:posOffset>3505200</wp:posOffset>
                </wp:positionH>
                <wp:positionV relativeFrom="paragraph">
                  <wp:posOffset>943610</wp:posOffset>
                </wp:positionV>
                <wp:extent cx="762000" cy="247650"/>
                <wp:effectExtent l="38100" t="38100" r="38100" b="381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247650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2A627C" id="Rectangle 3" o:spid="_x0000_s1026" style="position:absolute;margin-left:276pt;margin-top:74.3pt;width:60pt;height:1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" filled="f" strokecolor="red" strokeweight="6pt"/>
            </w:pict>
          </mc:Fallback>
        </mc:AlternateContent>
      </w:r>
      <w:r w:rsidRPr="004B2C68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2802BFA" wp14:editId="7176373B">
            <wp:extent cx="5238717" cy="1923801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25"/>
                    <a:stretch/>
                  </pic:blipFill>
                  <pic:spPr bwMode="auto">
                    <a:xfrm>
                      <a:off x="0" y="0"/>
                      <a:ext cx="5278056" cy="1938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D67EA" w14:textId="682E8EB4" w:rsidR="00E1130B" w:rsidRPr="00E1130B" w:rsidRDefault="00F65445" w:rsidP="00921D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1130B">
        <w:rPr>
          <w:rFonts w:ascii="Times New Roman" w:eastAsia="Times New Roman" w:hAnsi="Times New Roman" w:cs="Times New Roman"/>
          <w:sz w:val="24"/>
          <w:szCs w:val="24"/>
        </w:rPr>
        <w:t>Fossils in the collectio</w:t>
      </w:r>
      <w:r w:rsidR="00E1130B" w:rsidRPr="00E1130B">
        <w:rPr>
          <w:rFonts w:ascii="Times New Roman" w:eastAsia="Times New Roman" w:hAnsi="Times New Roman" w:cs="Times New Roman"/>
          <w:sz w:val="24"/>
          <w:szCs w:val="24"/>
        </w:rPr>
        <w:t>n (</w:t>
      </w:r>
      <w:r w:rsidR="00E1130B" w:rsidRPr="00E1130B">
        <w:rPr>
          <w:rFonts w:ascii="Times New Roman" w:eastAsia="Times New Roman" w:hAnsi="Times New Roman" w:cs="Times New Roman"/>
          <w:bCs/>
          <w:sz w:val="24"/>
          <w:szCs w:val="24"/>
        </w:rPr>
        <w:t>popular spot)</w:t>
      </w:r>
      <w:r w:rsidR="002A0FA8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Pr="00E1130B">
        <w:rPr>
          <w:rFonts w:ascii="Times New Roman" w:eastAsia="Times New Roman" w:hAnsi="Times New Roman" w:cs="Times New Roman"/>
          <w:sz w:val="24"/>
          <w:szCs w:val="24"/>
        </w:rPr>
        <w:t xml:space="preserve"> coprolite, fossilized wood, the fine delicate fossils, dinosaur bone, T-rex skull. </w:t>
      </w:r>
      <w:r w:rsidRPr="00E1130B">
        <w:rPr>
          <w:rFonts w:ascii="Times New Roman" w:eastAsia="Times New Roman" w:hAnsi="Times New Roman" w:cs="Times New Roman"/>
          <w:b/>
          <w:sz w:val="24"/>
          <w:szCs w:val="24"/>
        </w:rPr>
        <w:t>(Stop 5)</w:t>
      </w:r>
    </w:p>
    <w:p w14:paraId="09448B06" w14:textId="5226DCE1" w:rsidR="00F65445" w:rsidRDefault="00F65445" w:rsidP="00921D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1130B">
        <w:rPr>
          <w:rFonts w:ascii="Times New Roman" w:eastAsia="Times New Roman" w:hAnsi="Times New Roman" w:cs="Times New Roman"/>
          <w:sz w:val="24"/>
          <w:szCs w:val="24"/>
        </w:rPr>
        <w:t xml:space="preserve">Outside rock pile </w:t>
      </w:r>
      <w:r w:rsidR="00175C53" w:rsidRPr="00E1130B">
        <w:rPr>
          <w:rFonts w:ascii="Times New Roman" w:eastAsia="Times New Roman" w:hAnsi="Times New Roman" w:cs="Times New Roman"/>
          <w:sz w:val="24"/>
          <w:szCs w:val="24"/>
        </w:rPr>
        <w:t>(this was popular wit</w:t>
      </w:r>
      <w:r w:rsidR="00E1130B" w:rsidRPr="00E1130B">
        <w:rPr>
          <w:rFonts w:ascii="Times New Roman" w:eastAsia="Times New Roman" w:hAnsi="Times New Roman" w:cs="Times New Roman"/>
          <w:sz w:val="24"/>
          <w:szCs w:val="24"/>
        </w:rPr>
        <w:t>h</w:t>
      </w:r>
      <w:r w:rsidR="00175C53" w:rsidRPr="00E1130B">
        <w:rPr>
          <w:rFonts w:ascii="Times New Roman" w:eastAsia="Times New Roman" w:hAnsi="Times New Roman" w:cs="Times New Roman"/>
          <w:sz w:val="24"/>
          <w:szCs w:val="24"/>
        </w:rPr>
        <w:t xml:space="preserve"> students) </w:t>
      </w:r>
      <w:r w:rsidR="004A430C" w:rsidRPr="00E1130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(Finish </w:t>
      </w:r>
      <w:r w:rsidR="00E1130B" w:rsidRPr="00E1130B">
        <w:rPr>
          <w:rFonts w:ascii="Times New Roman" w:eastAsia="Times New Roman" w:hAnsi="Times New Roman" w:cs="Times New Roman"/>
          <w:b/>
          <w:bCs/>
          <w:sz w:val="24"/>
          <w:szCs w:val="24"/>
        </w:rPr>
        <w:t>here</w:t>
      </w:r>
      <w:r w:rsidR="004A430C" w:rsidRPr="00E1130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efore heading on campus tour)</w:t>
      </w:r>
    </w:p>
    <w:p w14:paraId="6B058BC1" w14:textId="77777777" w:rsidR="00E1130B" w:rsidRDefault="005F1D84" w:rsidP="00F65445">
      <w:pPr>
        <w:pStyle w:val="Heading2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sdt>
        <w:sdtPr>
          <w:rPr>
            <w:color w:val="auto"/>
          </w:rPr>
          <w:tag w:val="goog_rdk_7"/>
          <w:id w:val="-1972197313"/>
        </w:sdtPr>
        <w:sdtEndPr/>
        <w:sdtContent/>
      </w:sdt>
      <w:sdt>
        <w:sdtPr>
          <w:rPr>
            <w:color w:val="auto"/>
          </w:rPr>
          <w:tag w:val="goog_rdk_8"/>
          <w:id w:val="-294993971"/>
        </w:sdtPr>
        <w:sdtEndPr/>
        <w:sdtContent/>
      </w:sdt>
      <w:r w:rsidR="00F65445" w:rsidRPr="00E1130B">
        <w:rPr>
          <w:rStyle w:val="Heading3Char"/>
        </w:rPr>
        <w:t>Station 3: Campus exploration</w:t>
      </w:r>
      <w:r w:rsidR="00F65445" w:rsidRPr="004B2C6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5ED85B7" w14:textId="2459ECC7" w:rsidR="00F65445" w:rsidRPr="004B2C68" w:rsidRDefault="00E1130B" w:rsidP="00F6544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DD5C25" wp14:editId="30544A86">
                <wp:simplePos x="0" y="0"/>
                <wp:positionH relativeFrom="column">
                  <wp:posOffset>3924300</wp:posOffset>
                </wp:positionH>
                <wp:positionV relativeFrom="paragraph">
                  <wp:posOffset>707390</wp:posOffset>
                </wp:positionV>
                <wp:extent cx="590550" cy="2571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F784DF" w14:textId="3C410FBB" w:rsidR="00E1130B" w:rsidRDefault="00E1130B" w:rsidP="00E1130B">
                            <w:r>
                              <w:t>Loop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DD5C2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09pt;margin-top:55.7pt;width:46.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" fillcolor="white [3201]" strokeweight=".5pt">
                <v:textbox>
                  <w:txbxContent>
                    <w:p w14:paraId="65F784DF" w14:textId="3C410FBB" w:rsidR="00E1130B" w:rsidRDefault="00E1130B" w:rsidP="00E1130B">
                      <w:r>
                        <w:t xml:space="preserve">Loop </w:t>
                      </w:r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631F51" wp14:editId="13711001">
                <wp:simplePos x="0" y="0"/>
                <wp:positionH relativeFrom="column">
                  <wp:posOffset>2286000</wp:posOffset>
                </wp:positionH>
                <wp:positionV relativeFrom="paragraph">
                  <wp:posOffset>459740</wp:posOffset>
                </wp:positionV>
                <wp:extent cx="590550" cy="25717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A5B469" w14:textId="236B024D" w:rsidR="00E1130B" w:rsidRDefault="00E1130B">
                            <w:r>
                              <w:t>Loop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31F51" id="Text Box 4" o:spid="_x0000_s1027" type="#_x0000_t202" style="position:absolute;margin-left:180pt;margin-top:36.2pt;width:46.5pt;height:2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" fillcolor="white [3201]" strokeweight=".5pt">
                <v:textbox>
                  <w:txbxContent>
                    <w:p w14:paraId="27A5B469" w14:textId="236B024D" w:rsidR="00E1130B" w:rsidRDefault="00E1130B">
                      <w:r>
                        <w:t>Loop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3D5157" wp14:editId="54DF445D">
                <wp:simplePos x="0" y="0"/>
                <wp:positionH relativeFrom="column">
                  <wp:posOffset>47625</wp:posOffset>
                </wp:positionH>
                <wp:positionV relativeFrom="paragraph">
                  <wp:posOffset>1450340</wp:posOffset>
                </wp:positionV>
                <wp:extent cx="600075" cy="24765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0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88737C" w14:textId="6403201A" w:rsidR="00E1130B" w:rsidRDefault="00E1130B" w:rsidP="00E1130B">
                            <w:r>
                              <w:t>Loop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D5157" id="Text Box 5" o:spid="_x0000_s1028" type="#_x0000_t202" style="position:absolute;margin-left:3.75pt;margin-top:114.2pt;width:47.25pt;height:1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" fillcolor="white [3201]" strokeweight=".5pt">
                <v:textbox>
                  <w:txbxContent>
                    <w:p w14:paraId="0188737C" w14:textId="6403201A" w:rsidR="00E1130B" w:rsidRDefault="00E1130B" w:rsidP="00E1130B">
                      <w:r>
                        <w:t xml:space="preserve">Loop </w:t>
                      </w:r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F65445" w:rsidRPr="004B2C68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9FA8965" wp14:editId="054C7B52">
            <wp:extent cx="2800350" cy="3200400"/>
            <wp:effectExtent l="0" t="0" r="0" b="0"/>
            <wp:docPr id="25" name="image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jpg"/>
                    <pic:cNvPicPr preferRelativeResize="0"/>
                  </pic:nvPicPr>
                  <pic:blipFill rotWithShape="1">
                    <a:blip r:embed="rId8"/>
                    <a:srcRect l="13018"/>
                    <a:stretch/>
                  </pic:blipFill>
                  <pic:spPr bwMode="auto">
                    <a:xfrm>
                      <a:off x="0" y="0"/>
                      <a:ext cx="2800564" cy="3200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F65445" w:rsidRPr="004B2C68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D272BC1" wp14:editId="4AB8B30A">
            <wp:extent cx="2876550" cy="3181349"/>
            <wp:effectExtent l="0" t="0" r="0" b="635"/>
            <wp:docPr id="27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 rotWithShape="1">
                    <a:blip r:embed="rId9"/>
                    <a:srcRect l="26500"/>
                    <a:stretch/>
                  </pic:blipFill>
                  <pic:spPr bwMode="auto">
                    <a:xfrm>
                      <a:off x="0" y="0"/>
                      <a:ext cx="2886944" cy="31928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FBC8F" w14:textId="77777777" w:rsidR="00F65445" w:rsidRPr="004B2C68" w:rsidRDefault="00F65445" w:rsidP="00F65445">
      <w:pPr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Potential Stops (</w:t>
      </w:r>
      <w:hyperlink r:id="rId10" w:history="1">
        <w:r w:rsidRPr="004B2C68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https://admissions.utah.edu/virtual-campus-tour/</w:t>
        </w:r>
      </w:hyperlink>
      <w:r w:rsidRPr="004B2C68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6619630" w14:textId="449031F2" w:rsidR="00F65445" w:rsidRPr="004B2C68" w:rsidRDefault="00F65445" w:rsidP="00F6544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Rock Garden</w:t>
      </w:r>
      <w:r w:rsidR="00E113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1130B" w:rsidRPr="004B2C68">
        <w:rPr>
          <w:rFonts w:ascii="Times New Roman" w:eastAsia="Times New Roman" w:hAnsi="Times New Roman" w:cs="Times New Roman"/>
          <w:sz w:val="24"/>
          <w:szCs w:val="24"/>
        </w:rPr>
        <w:t>next to FASB</w:t>
      </w:r>
    </w:p>
    <w:p w14:paraId="38CB79EB" w14:textId="77777777" w:rsidR="00F65445" w:rsidRPr="004B2C68" w:rsidRDefault="00F65445" w:rsidP="00F6544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Park building – good photo spot</w:t>
      </w:r>
    </w:p>
    <w:p w14:paraId="7110F4F9" w14:textId="3ACFF070" w:rsidR="00F65445" w:rsidRPr="004B2C68" w:rsidRDefault="00F65445" w:rsidP="00F6544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President’s circle and </w:t>
      </w:r>
      <w:r w:rsidR="002A0FA8" w:rsidRPr="004B2C68">
        <w:rPr>
          <w:rFonts w:ascii="Times New Roman" w:eastAsia="Times New Roman" w:hAnsi="Times New Roman" w:cs="Times New Roman"/>
          <w:sz w:val="24"/>
          <w:szCs w:val="24"/>
        </w:rPr>
        <w:t>Kingsbury Hall</w:t>
      </w: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 – site of 2020 VP debate. </w:t>
      </w:r>
    </w:p>
    <w:p w14:paraId="3292F509" w14:textId="60D69EF5" w:rsidR="00F65445" w:rsidRPr="004B2C68" w:rsidRDefault="00E1130B" w:rsidP="00F6544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rriott Library</w:t>
      </w:r>
    </w:p>
    <w:p w14:paraId="4ACF286B" w14:textId="77777777" w:rsidR="00F65445" w:rsidRPr="004B2C68" w:rsidRDefault="00F65445" w:rsidP="00F6544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The student union</w:t>
      </w:r>
    </w:p>
    <w:p w14:paraId="084E7C06" w14:textId="77777777" w:rsidR="00F65445" w:rsidRPr="004B2C68" w:rsidRDefault="00F65445" w:rsidP="00F65445">
      <w:pPr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Fun facts</w:t>
      </w:r>
    </w:p>
    <w:p w14:paraId="6D824083" w14:textId="15ACD152" w:rsidR="00F65445" w:rsidRPr="00E1130B" w:rsidRDefault="00F65445" w:rsidP="00FD029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E1130B">
        <w:rPr>
          <w:rFonts w:ascii="Times New Roman" w:eastAsia="Times New Roman" w:hAnsi="Times New Roman" w:cs="Times New Roman"/>
          <w:sz w:val="24"/>
          <w:szCs w:val="24"/>
        </w:rPr>
        <w:t>1500 acres</w:t>
      </w:r>
      <w:r w:rsidR="00E1130B" w:rsidRPr="00E1130B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E1130B">
        <w:rPr>
          <w:rFonts w:ascii="Times New Roman" w:eastAsia="Times New Roman" w:hAnsi="Times New Roman" w:cs="Times New Roman"/>
          <w:sz w:val="24"/>
          <w:szCs w:val="24"/>
        </w:rPr>
        <w:t>32,000 students</w:t>
      </w:r>
    </w:p>
    <w:p w14:paraId="322AFD99" w14:textId="1EA9F1E2" w:rsidR="00F65445" w:rsidRPr="00E1130B" w:rsidRDefault="00F65445" w:rsidP="00783AE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E1130B">
        <w:rPr>
          <w:rFonts w:ascii="Times New Roman" w:eastAsia="Times New Roman" w:hAnsi="Times New Roman" w:cs="Times New Roman"/>
          <w:sz w:val="24"/>
          <w:szCs w:val="24"/>
        </w:rPr>
        <w:t xml:space="preserve">President’s circle – buildings named after former </w:t>
      </w:r>
      <w:r w:rsidR="00E1130B">
        <w:rPr>
          <w:rFonts w:ascii="Times New Roman" w:eastAsia="Times New Roman" w:hAnsi="Times New Roman" w:cs="Times New Roman"/>
          <w:sz w:val="24"/>
          <w:szCs w:val="24"/>
        </w:rPr>
        <w:t xml:space="preserve">U of U </w:t>
      </w:r>
      <w:r w:rsidRPr="00E1130B">
        <w:rPr>
          <w:rFonts w:ascii="Times New Roman" w:eastAsia="Times New Roman" w:hAnsi="Times New Roman" w:cs="Times New Roman"/>
          <w:sz w:val="24"/>
          <w:szCs w:val="24"/>
        </w:rPr>
        <w:t>presidents</w:t>
      </w:r>
      <w:r w:rsidR="00E1130B" w:rsidRPr="00E113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1130B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E1130B">
        <w:rPr>
          <w:rFonts w:ascii="Times New Roman" w:eastAsia="Times New Roman" w:hAnsi="Times New Roman" w:cs="Times New Roman"/>
          <w:sz w:val="24"/>
          <w:szCs w:val="24"/>
        </w:rPr>
        <w:t xml:space="preserve">irst buildings on campus. </w:t>
      </w:r>
    </w:p>
    <w:p w14:paraId="28BD2197" w14:textId="10D212FD" w:rsidR="00F65445" w:rsidRPr="004B2C68" w:rsidRDefault="00F65445" w:rsidP="00E1130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Football stadium hosted 2002 Winter Olympics</w:t>
      </w:r>
    </w:p>
    <w:p w14:paraId="7ABE71C6" w14:textId="2582F4A1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Kingsbury </w:t>
      </w:r>
      <w:r w:rsidR="00E1130B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4B2C68">
        <w:rPr>
          <w:rFonts w:ascii="Times New Roman" w:eastAsia="Times New Roman" w:hAnsi="Times New Roman" w:cs="Times New Roman"/>
          <w:sz w:val="24"/>
          <w:szCs w:val="24"/>
        </w:rPr>
        <w:t>al</w:t>
      </w:r>
      <w:r w:rsidR="00E1130B">
        <w:rPr>
          <w:rFonts w:ascii="Times New Roman" w:eastAsia="Times New Roman" w:hAnsi="Times New Roman" w:cs="Times New Roman"/>
          <w:sz w:val="24"/>
          <w:szCs w:val="24"/>
        </w:rPr>
        <w:t>l</w:t>
      </w:r>
      <w:r w:rsidR="00E1130B">
        <w:rPr>
          <w:rFonts w:ascii="Times New Roman" w:eastAsia="Times New Roman" w:hAnsi="Times New Roman" w:cs="Times New Roman"/>
          <w:sz w:val="24"/>
          <w:szCs w:val="24"/>
          <w:highlight w:val="white"/>
        </w:rPr>
        <w:t>:</w:t>
      </w:r>
      <w:r w:rsidRPr="004B2C68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Local performing arts companies such as the Utah Symphony</w:t>
      </w:r>
      <w:r w:rsidR="00E1130B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, </w:t>
      </w:r>
      <w:r w:rsidRPr="004B2C68">
        <w:rPr>
          <w:rFonts w:ascii="Times New Roman" w:eastAsia="Times New Roman" w:hAnsi="Times New Roman" w:cs="Times New Roman"/>
          <w:sz w:val="24"/>
          <w:szCs w:val="24"/>
          <w:highlight w:val="white"/>
        </w:rPr>
        <w:t>Utah Opera, Ballet West</w:t>
      </w:r>
      <w:r w:rsidR="00AE05DA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 w:rsidRPr="004B2C68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Repertory Dance Theatre </w:t>
      </w:r>
      <w:r w:rsidR="00E1130B">
        <w:rPr>
          <w:rFonts w:ascii="Times New Roman" w:eastAsia="Times New Roman" w:hAnsi="Times New Roman" w:cs="Times New Roman"/>
          <w:sz w:val="24"/>
          <w:szCs w:val="24"/>
          <w:highlight w:val="white"/>
        </w:rPr>
        <w:t>started in</w:t>
      </w:r>
      <w:r w:rsidRPr="004B2C68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Kingsbury Hall.</w:t>
      </w:r>
    </w:p>
    <w:p w14:paraId="771FA38D" w14:textId="05B5A9D9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  <w:highlight w:val="white"/>
        </w:rPr>
        <w:t>Marriot Library –you can check out books, computers, and skeletons! (</w:t>
      </w:r>
      <w:r w:rsidR="00E1130B" w:rsidRPr="004B2C68">
        <w:rPr>
          <w:rFonts w:ascii="Times New Roman" w:eastAsia="Times New Roman" w:hAnsi="Times New Roman" w:cs="Times New Roman"/>
          <w:sz w:val="24"/>
          <w:szCs w:val="24"/>
          <w:highlight w:val="white"/>
        </w:rPr>
        <w:t>And</w:t>
      </w:r>
      <w:r w:rsidRPr="004B2C68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ere are 3D printers)</w:t>
      </w:r>
    </w:p>
    <w:p w14:paraId="13D24459" w14:textId="33A2C03D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U</w:t>
      </w:r>
      <w:r w:rsidR="00E1130B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 art Museum – 20,000 pieces of art</w:t>
      </w:r>
    </w:p>
    <w:p w14:paraId="0494C202" w14:textId="2BA1115F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Block U –</w:t>
      </w:r>
      <w:r w:rsidR="002A0FA8">
        <w:rPr>
          <w:rFonts w:ascii="Times New Roman" w:eastAsia="Times New Roman" w:hAnsi="Times New Roman" w:cs="Times New Roman"/>
          <w:sz w:val="24"/>
          <w:szCs w:val="24"/>
        </w:rPr>
        <w:t xml:space="preserve">popular </w:t>
      </w:r>
      <w:r w:rsidRPr="004B2C68">
        <w:rPr>
          <w:rFonts w:ascii="Times New Roman" w:eastAsia="Times New Roman" w:hAnsi="Times New Roman" w:cs="Times New Roman"/>
          <w:sz w:val="24"/>
          <w:szCs w:val="24"/>
        </w:rPr>
        <w:t>photo spot</w:t>
      </w:r>
    </w:p>
    <w:p w14:paraId="59E378A1" w14:textId="77777777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Gardner Commons – geothermal heating system – one of the newest campus buildings</w:t>
      </w:r>
    </w:p>
    <w:p w14:paraId="06979148" w14:textId="26BD724E" w:rsidR="00F65445" w:rsidRPr="004B2C68" w:rsidRDefault="00F65445" w:rsidP="00F654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Student Union – learning abroad, LGBTQ center, </w:t>
      </w:r>
      <w:r w:rsidR="002A0FA8">
        <w:rPr>
          <w:rFonts w:ascii="Times New Roman" w:eastAsia="Times New Roman" w:hAnsi="Times New Roman" w:cs="Times New Roman"/>
          <w:sz w:val="24"/>
          <w:szCs w:val="24"/>
        </w:rPr>
        <w:t>V</w:t>
      </w:r>
      <w:r w:rsidR="002A0FA8" w:rsidRPr="004B2C68">
        <w:rPr>
          <w:rFonts w:ascii="Times New Roman" w:eastAsia="Times New Roman" w:hAnsi="Times New Roman" w:cs="Times New Roman"/>
          <w:sz w:val="24"/>
          <w:szCs w:val="24"/>
        </w:rPr>
        <w:t>eterans’</w:t>
      </w: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A0FA8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B2C68">
        <w:rPr>
          <w:rFonts w:ascii="Times New Roman" w:eastAsia="Times New Roman" w:hAnsi="Times New Roman" w:cs="Times New Roman"/>
          <w:sz w:val="24"/>
          <w:szCs w:val="24"/>
        </w:rPr>
        <w:t>ffairs, there is a bowling alley too!</w:t>
      </w:r>
    </w:p>
    <w:p w14:paraId="2A3E7171" w14:textId="77777777" w:rsidR="002A0FA8" w:rsidRDefault="002A0FA8" w:rsidP="00F6544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3E84547A" w14:textId="501755AB" w:rsidR="00F65445" w:rsidRPr="004B2C68" w:rsidRDefault="00F65445" w:rsidP="00F6544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Potential questions for guides to ask students!</w:t>
      </w:r>
    </w:p>
    <w:p w14:paraId="75A9A9FA" w14:textId="39B353EC" w:rsidR="00F65445" w:rsidRPr="004B2C68" w:rsidRDefault="00F65445" w:rsidP="00F65445">
      <w:pPr>
        <w:pStyle w:val="ListParagraph"/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 xml:space="preserve">Do you know anyone who went to </w:t>
      </w:r>
      <w:r w:rsidR="002A0FA8">
        <w:rPr>
          <w:rFonts w:ascii="Times New Roman" w:eastAsia="Times New Roman" w:hAnsi="Times New Roman" w:cs="Times New Roman"/>
          <w:sz w:val="24"/>
          <w:szCs w:val="24"/>
        </w:rPr>
        <w:t>the U of U</w:t>
      </w:r>
      <w:r w:rsidRPr="004B2C68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08EADDF9" w14:textId="77777777" w:rsidR="00F65445" w:rsidRPr="004B2C68" w:rsidRDefault="00F65445" w:rsidP="00F65445">
      <w:pPr>
        <w:pStyle w:val="ListParagraph"/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What do you think students do?</w:t>
      </w:r>
    </w:p>
    <w:p w14:paraId="35526091" w14:textId="77777777" w:rsidR="00F65445" w:rsidRPr="004B2C68" w:rsidRDefault="00F65445" w:rsidP="00F65445">
      <w:pPr>
        <w:pStyle w:val="ListParagraph"/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4B2C68">
        <w:rPr>
          <w:rFonts w:ascii="Times New Roman" w:eastAsia="Times New Roman" w:hAnsi="Times New Roman" w:cs="Times New Roman"/>
          <w:sz w:val="24"/>
          <w:szCs w:val="24"/>
        </w:rPr>
        <w:t>What do you think professors do?</w:t>
      </w:r>
    </w:p>
    <w:p w14:paraId="63A0C6E1" w14:textId="667E3284" w:rsidR="00F65445" w:rsidRPr="00E1130B" w:rsidRDefault="00F65445" w:rsidP="001E742E">
      <w:pPr>
        <w:pStyle w:val="ListParagraph"/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E1130B">
        <w:rPr>
          <w:rFonts w:ascii="Times New Roman" w:eastAsia="Times New Roman" w:hAnsi="Times New Roman" w:cs="Times New Roman"/>
          <w:sz w:val="24"/>
          <w:szCs w:val="24"/>
        </w:rPr>
        <w:t>What kind of research do you think is done</w:t>
      </w:r>
      <w:r w:rsidR="002A0FA8">
        <w:rPr>
          <w:rFonts w:ascii="Times New Roman" w:eastAsia="Times New Roman" w:hAnsi="Times New Roman" w:cs="Times New Roman"/>
          <w:sz w:val="24"/>
          <w:szCs w:val="24"/>
        </w:rPr>
        <w:t xml:space="preserve"> here</w:t>
      </w:r>
      <w:r w:rsidRPr="00E1130B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76C1A4B0" w14:textId="77777777" w:rsidR="00586422" w:rsidRPr="004B2C68" w:rsidRDefault="00586422"/>
    <w:sectPr w:rsidR="00586422" w:rsidRPr="004B2C68" w:rsidSect="0083451A">
      <w:headerReference w:type="default" r:id="rId11"/>
      <w:footerReference w:type="default" r:id="rId12"/>
      <w:pgSz w:w="11906" w:h="16838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54642" w14:textId="77777777" w:rsidR="005F1D84" w:rsidRDefault="005F1D84" w:rsidP="0083451A">
      <w:pPr>
        <w:spacing w:after="0" w:line="240" w:lineRule="auto"/>
      </w:pPr>
      <w:r>
        <w:separator/>
      </w:r>
    </w:p>
  </w:endnote>
  <w:endnote w:type="continuationSeparator" w:id="0">
    <w:p w14:paraId="3C423FF5" w14:textId="77777777" w:rsidR="005F1D84" w:rsidRDefault="005F1D84" w:rsidP="00834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411F0" w14:textId="77777777" w:rsidR="005240B3" w:rsidRDefault="008C0E3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5DC5DD39" w14:textId="77777777" w:rsidR="00E1130B" w:rsidRPr="00E1130B" w:rsidRDefault="00E1130B" w:rsidP="00E1130B">
    <w:pPr>
      <w:shd w:val="clear" w:color="auto" w:fill="FFFFFF"/>
      <w:spacing w:after="0" w:line="240" w:lineRule="auto"/>
      <w:rPr>
        <w:rFonts w:eastAsia="Times New Roman"/>
        <w:i/>
        <w:iCs/>
        <w:sz w:val="24"/>
        <w:szCs w:val="24"/>
        <w:lang w:val="en-GB" w:eastAsia="en-GB"/>
      </w:rPr>
    </w:pPr>
    <w:r w:rsidRPr="00E1130B">
      <w:rPr>
        <w:rFonts w:eastAsia="Times New Roman"/>
        <w:i/>
        <w:iCs/>
        <w:sz w:val="24"/>
        <w:szCs w:val="24"/>
        <w:lang w:val="en-GB" w:eastAsia="en-GB"/>
      </w:rPr>
      <w:t xml:space="preserve">Interested in visiting the Geology and Geophysics Department? Contact </w:t>
    </w:r>
    <w:hyperlink r:id="rId1" w:history="1">
      <w:r w:rsidRPr="00E1130B">
        <w:rPr>
          <w:rStyle w:val="Hyperlink"/>
          <w:rFonts w:eastAsia="Times New Roman"/>
          <w:i/>
          <w:iCs/>
          <w:sz w:val="24"/>
          <w:szCs w:val="24"/>
          <w:lang w:val="en-GB" w:eastAsia="en-GB"/>
        </w:rPr>
        <w:t>gg-info@lists.utah.edu</w:t>
      </w:r>
    </w:hyperlink>
    <w:r w:rsidRPr="00E1130B">
      <w:rPr>
        <w:rFonts w:eastAsia="Times New Roman"/>
        <w:i/>
        <w:iCs/>
        <w:sz w:val="24"/>
        <w:szCs w:val="24"/>
        <w:lang w:val="en-GB" w:eastAsia="en-GB"/>
      </w:rPr>
      <w:t xml:space="preserve"> for more information, ask about the Williamson Fellows campus field trip!</w:t>
    </w:r>
  </w:p>
  <w:p w14:paraId="7FE0CD78" w14:textId="77777777" w:rsidR="005240B3" w:rsidRPr="00E1130B" w:rsidRDefault="005F1D8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i/>
        <w:iCs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779D7" w14:textId="77777777" w:rsidR="005F1D84" w:rsidRDefault="005F1D84" w:rsidP="0083451A">
      <w:pPr>
        <w:spacing w:after="0" w:line="240" w:lineRule="auto"/>
      </w:pPr>
      <w:r>
        <w:separator/>
      </w:r>
    </w:p>
  </w:footnote>
  <w:footnote w:type="continuationSeparator" w:id="0">
    <w:p w14:paraId="13622E12" w14:textId="77777777" w:rsidR="005F1D84" w:rsidRDefault="005F1D84" w:rsidP="00834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937DE" w14:textId="35E06BDE" w:rsidR="005240B3" w:rsidRDefault="005F1D8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D746F"/>
    <w:multiLevelType w:val="multilevel"/>
    <w:tmpl w:val="4816D1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4446A5"/>
    <w:multiLevelType w:val="hybridMultilevel"/>
    <w:tmpl w:val="650CFAEC"/>
    <w:lvl w:ilvl="0" w:tplc="FE361D0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2B25E6"/>
    <w:multiLevelType w:val="multilevel"/>
    <w:tmpl w:val="43683E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13944"/>
    <w:multiLevelType w:val="hybridMultilevel"/>
    <w:tmpl w:val="0B5C3F9C"/>
    <w:lvl w:ilvl="0" w:tplc="08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C324D6"/>
    <w:multiLevelType w:val="multilevel"/>
    <w:tmpl w:val="C99605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sDQ2sTQyNbY0NzZQ0lEKTi0uzszPAykwqQUAa5y4OywAAAA="/>
  </w:docVars>
  <w:rsids>
    <w:rsidRoot w:val="00D65E02"/>
    <w:rsid w:val="00116986"/>
    <w:rsid w:val="001300AF"/>
    <w:rsid w:val="0015206E"/>
    <w:rsid w:val="00175C53"/>
    <w:rsid w:val="001C6B7C"/>
    <w:rsid w:val="00257558"/>
    <w:rsid w:val="002756AE"/>
    <w:rsid w:val="002A0FA8"/>
    <w:rsid w:val="002D234D"/>
    <w:rsid w:val="002E3CC7"/>
    <w:rsid w:val="003759EF"/>
    <w:rsid w:val="004A430C"/>
    <w:rsid w:val="004B2C68"/>
    <w:rsid w:val="00586422"/>
    <w:rsid w:val="005F1D84"/>
    <w:rsid w:val="006430DB"/>
    <w:rsid w:val="0083451A"/>
    <w:rsid w:val="008926B3"/>
    <w:rsid w:val="008C0E31"/>
    <w:rsid w:val="009A1021"/>
    <w:rsid w:val="00A72D42"/>
    <w:rsid w:val="00AE05DA"/>
    <w:rsid w:val="00B83DFA"/>
    <w:rsid w:val="00BD1011"/>
    <w:rsid w:val="00D42251"/>
    <w:rsid w:val="00D65E02"/>
    <w:rsid w:val="00E1130B"/>
    <w:rsid w:val="00F65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37488"/>
  <w15:chartTrackingRefBased/>
  <w15:docId w15:val="{4BAE2343-D24A-41D9-A183-7BC1AF72B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445"/>
    <w:rPr>
      <w:rFonts w:ascii="Calibri" w:eastAsia="Calibri" w:hAnsi="Calibri" w:cs="Calibri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4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54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654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6544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544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65445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ListParagraph">
    <w:name w:val="List Paragraph"/>
    <w:basedOn w:val="Normal"/>
    <w:uiPriority w:val="34"/>
    <w:qFormat/>
    <w:rsid w:val="00F654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544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345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51A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345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51A"/>
    <w:rPr>
      <w:rFonts w:ascii="Calibri" w:eastAsia="Calibri" w:hAnsi="Calibri" w:cs="Calibri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D2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23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234D"/>
    <w:rPr>
      <w:rFonts w:ascii="Calibri" w:eastAsia="Calibri" w:hAnsi="Calibri" w:cs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2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234D"/>
    <w:rPr>
      <w:rFonts w:ascii="Calibri" w:eastAsia="Calibri" w:hAnsi="Calibri" w:cs="Calibri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B2C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7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5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admissions.utah.edu/virtual-campus-tour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gg-info@lists.utah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iah Bernau</dc:creator>
  <cp:keywords/>
  <dc:description/>
  <cp:lastModifiedBy>Jeremiah Bernau</cp:lastModifiedBy>
  <cp:revision>8</cp:revision>
  <dcterms:created xsi:type="dcterms:W3CDTF">2021-12-15T17:04:00Z</dcterms:created>
  <dcterms:modified xsi:type="dcterms:W3CDTF">2022-02-03T16:41:00Z</dcterms:modified>
</cp:coreProperties>
</file>